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bookmarkStart w:id="20" w:name="for-ux-ui-designer-position"/>
    <w:p>
      <w:pPr>
        <w:pStyle w:val="Heading2"/>
      </w:pPr>
      <w:r>
        <w:t xml:space="preserve">For UX UI Designer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GitHub Portfolio URL]</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Vancouver, BC V6B 0B9</w:t>
      </w:r>
    </w:p>
    <w:bookmarkStart w:id="22" w:name="Xef3231782e41af7e4164eeaa5c14ba02e324486"/>
    <w:p>
      <w:pPr>
        <w:pStyle w:val="Heading2"/>
      </w:pPr>
      <w:r>
        <w:t xml:space="preserve">Subject: Internship Application Letter for UX UI Designer Position in Canada Vancouver</w:t>
      </w:r>
    </w:p>
    <w:p>
      <w:pPr>
        <w:pStyle w:val="FirstParagraph"/>
      </w:pPr>
      <w:r>
        <w:t xml:space="preserve">Dear Hiring Manager,</w:t>
      </w:r>
    </w:p>
    <w:p>
      <w:pPr>
        <w:pStyle w:val="BodyText"/>
      </w:pPr>
      <w:r>
        <w:t xml:space="preserve">I am writing with profound enthusiasm to submit my Internship Application Letter for the UX UI Designer internship position at [Company Name], as advertised on LinkedIn/Indeed/[Source]. As a dedicated design student currently pursuing my Bachelor of Design in Digital Media at Emily Carr University of Art + Design, I have meticulously prepared myself to contribute meaningfully to your team while immersing myself in the dynamic creative ecosystem of Canada Vancouver. This opportunity represents the perfect convergence of my academic rigor, professional aspirations, and deep admiration for Vancouver's position as a global hub for innovation in technology and design.</w:t>
      </w:r>
    </w:p>
    <w:p>
      <w:pPr>
        <w:pStyle w:val="BodyText"/>
      </w:pPr>
      <w:r>
        <w:t xml:space="preserve">My journey toward becoming an exceptional UX UI Designer has been defined by both theoretical exploration and hands-on application. During my studies at Emily Carr, I've developed a robust foundation in human-centered design principles, mastering tools such as Figma, Adobe Creative Suite, and Sketch through rigorous coursework including 'Interaction Design' and 'Visual Communication Systems'. Most notably, I led a university capstone project developing a mobile application for Vancouver-based non-profit 'Green City Initiative', which optimized user journeys for community garden coordinators. Through extensive user interviews with 30+ local participants across the Greater Vancouver area, I identified critical pain points in resource allocation and redesigned the interface to reduce task completion time by 42% while increasing user satisfaction scores by 35%. This project exemplifies my commitment to creating solutions that resonate with real people – a principle I know aligns deeply with [Company Name]'s mission.</w:t>
      </w:r>
    </w:p>
    <w:p>
      <w:pPr>
        <w:pStyle w:val="BodyText"/>
      </w:pPr>
      <w:r>
        <w:t xml:space="preserve">What excites me most about this internship opportunity is the chance to grow within Canada Vancouver's thriving tech community. Having lived in Vancouver for three years while completing my undergraduate studies, I've witnessed firsthand how the city's unique blend of natural beauty and technological innovation creates an unparalleled environment for creative professionals. From the collaborative spirit at TechVista Innovation Hub to the cutting-edge work happening at companies like Hootsuite and Slack's Vancouver office, Canada Vancouver has cultivated a culture where design excellence isn't just valued – it's expected. I'm particularly inspired by [Company Name]'s recent work on [mention specific project/product], which demonstrates the kind of user-focused innovation that motivates my career trajectory. I am eager to learn from your team while contributing fresh perspectives shaped by my experiences navigating Vancouver's diverse urban landscape.</w:t>
      </w:r>
    </w:p>
    <w:p>
      <w:pPr>
        <w:pStyle w:val="BodyText"/>
      </w:pPr>
      <w:r>
        <w:t xml:space="preserve">My portfolio, accessible at [Link to Portfolio], showcases several projects that reflect my ability to transform complex problems into intuitive digital experiences. The 'Vancouver Transit Companion' app – designed after analyzing transit data from TransLink and interviewing over 20 daily commuters – demonstrates my proficiency in creating inclusive interfaces for accessibility-conscious users. I've also developed wireframes for an AR-based cultural tourism platform collaborating with the Vancouver Art Gallery, which won third place in Emily Carr's annual Design Challenge. These experiences have honed my ability to conduct thorough user research, create compelling prototypes, and iterate based on data-driven feedback – all critical skills for a successful UX UI Designer internship.</w:t>
      </w:r>
    </w:p>
    <w:p>
      <w:pPr>
        <w:pStyle w:val="BodyText"/>
      </w:pPr>
      <w:r>
        <w:t xml:space="preserve">I understand that an internship at [Company Name] in Canada Vancouver requires not just technical aptitude but cultural alignment with the local creative community. My volunteer work as a design mentor for 'Code Like a Girl' – providing free UX workshops to underrepresented youth across Metro Vancouver – has deepened my understanding of collaborative problem-solving in diverse teams. I've learned to communicate complex design decisions clearly to stakeholders with varying technical backgrounds, and I thrive in environments where feedback is exchanged constructively. The opportunity to contribute to projects that impact real users while learning from industry veterans in Canada Vancouver's exceptional tech ecosystem is precisely the professional growth I seek.</w:t>
      </w:r>
    </w:p>
    <w:p>
      <w:pPr>
        <w:pStyle w:val="BodyText"/>
      </w:pPr>
      <w:r>
        <w:t xml:space="preserve">What truly sets me apart as a candidate for this UX UI Designer internship is my proactive approach to understanding Vancouver's unique design challenges. Having navigated the city's public transit system daily and participated in community planning sessions with the City of Vancouver, I bring contextual awareness that goes beyond theoretical knowledge. For example, when redesigning navigation flows for the 'Community Care Network' project, I incorporated insights about how seasonal weather patterns affect user behavior in Greater Vancouver – a nuance many designers overlook. This hyper-local perspective ensures my work is grounded in reality rather than assumptions.</w:t>
      </w:r>
    </w:p>
    <w:p>
      <w:pPr>
        <w:pStyle w:val="BodyText"/>
      </w:pPr>
      <w:r>
        <w:t xml:space="preserve">I am particularly drawn to [Company Name]'s commitment to sustainable design practices, which mirrors my own values as an environmentally conscious designer. In Canada Vancouver, where sustainability is woven into the cultural fabric, I see an opportunity to develop solutions that aren't just user-friendly but also planet-friendly – a dimension that elevates UX UI work beyond aesthetics into meaningful societal contribution.</w:t>
      </w:r>
    </w:p>
    <w:p>
      <w:pPr>
        <w:pStyle w:val="BodyText"/>
      </w:pPr>
      <w:r>
        <w:t xml:space="preserve">As I prepare to graduate this spring with a focus on inclusive design methodologies, I am confident that my blend of technical skills, cultural intelligence of Canada Vancouver's digital landscape, and passion for human-centered innovation makes me an ideal candidate for your internship program. My portfolio demonstrates not just competence in Figma and prototyping, but also the empathy and strategic thinking required to excel as a UX UI Designer.</w:t>
      </w:r>
    </w:p>
    <w:p>
      <w:pPr>
        <w:pStyle w:val="BodyText"/>
      </w:pPr>
      <w:r>
        <w:t xml:space="preserve">Thank you for considering my Internship Application Letter for the UX UI Designer position. I am incredibly excited about the possibility of contributing to [Company Name]'s innovative work while growing within Vancouver's exceptional creative community. I welcome the opportunity to discuss how my skills in user research, interface design, and collaborative problem-solving can support your team's objectives. Please find my portfolio attached for your review, and I look forward to scheduling an interview at your earliest convenience.</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0T23:37:41Z</dcterms:created>
  <dcterms:modified xsi:type="dcterms:W3CDTF">2026-07-20T23:37:41Z</dcterms:modified>
</cp:coreProperties>
</file>

<file path=docProps/custom.xml><?xml version="1.0" encoding="utf-8"?>
<Properties xmlns="http://schemas.openxmlformats.org/officeDocument/2006/custom-properties" xmlns:vt="http://schemas.openxmlformats.org/officeDocument/2006/docPropsVTypes"/>
</file>